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c8b8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46Z</dcterms:created>
  <dcterms:modified xsi:type="dcterms:W3CDTF">2020-11-12T15:00:46Z</dcterms:modified>
</cp:coreProperties>
</file>